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ord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Jordan received a score of 78.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Jord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ordan received a score of</w:t>
      </w:r>
      <w:r>
        <w:t xml:space="preserve"> </w:t>
      </w:r>
      <w:r>
        <w:rPr>
          <w:bCs/>
          <w:b/>
        </w:rPr>
        <w:t xml:space="preserve">90.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Jordan received a score of 87.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Jordan received a score of 64.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Jordan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Jord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Jorda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Jorda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Jord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Jordan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Jord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Jord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Jorda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Jordan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Jordan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Jorda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Jordan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Jord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Jord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Jord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Jord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Jord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Jord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Jord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Jord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Jord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Jord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Jord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Jord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Jord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Jord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Jord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Jord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Jord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1979,1994,2004,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1,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91, 1992, 1995, 1997, 2002, 2006, 2008, 2010,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7, 2002, 2004, 2007, 2009, 2012, 2017,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7:25Z</dcterms:created>
  <dcterms:modified xsi:type="dcterms:W3CDTF">2024-03-19T14: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Jordan Country Report</vt:lpwstr>
  </property>
</Properties>
</file>